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ahithi Naraharisett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ahith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raharisett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40 S Elmhurst Rd Apt 115 Mount prospect IL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saahith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917833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anv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ev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0/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